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E532C" w14:textId="3BC34A36" w:rsidR="00443B4A" w:rsidRPr="0046132E" w:rsidRDefault="003B0F1C" w:rsidP="001A7F66">
      <w:pPr>
        <w:pStyle w:val="Tittel"/>
      </w:pPr>
      <w:r w:rsidRPr="0046132E">
        <w:t xml:space="preserve">Title </w:t>
      </w:r>
    </w:p>
    <w:p w14:paraId="292E532D" w14:textId="4E02CFEF" w:rsidR="00443B4A" w:rsidRPr="00A3744E" w:rsidRDefault="003B0F1C" w:rsidP="0046132E">
      <w:pPr>
        <w:pStyle w:val="Undertittel"/>
      </w:pPr>
      <w:r w:rsidRPr="00A3744E">
        <w:t xml:space="preserve">Subtitle </w:t>
      </w:r>
    </w:p>
    <w:p w14:paraId="292E532E" w14:textId="5CEFE741" w:rsidR="00443B4A" w:rsidRPr="00321CE0" w:rsidRDefault="003B0F1C" w:rsidP="00321CE0">
      <w:pPr>
        <w:pStyle w:val="Author"/>
        <w:jc w:val="left"/>
        <w:rPr>
          <w:rFonts w:asciiTheme="majorHAnsi" w:hAnsiTheme="majorHAnsi" w:cstheme="majorHAnsi"/>
          <w:szCs w:val="25"/>
        </w:rPr>
      </w:pPr>
      <w:r w:rsidRPr="00321CE0">
        <w:rPr>
          <w:rFonts w:asciiTheme="majorHAnsi" w:hAnsiTheme="majorHAnsi" w:cstheme="majorHAnsi"/>
          <w:szCs w:val="25"/>
        </w:rPr>
        <w:t xml:space="preserve">Author </w:t>
      </w:r>
    </w:p>
    <w:p w14:paraId="292E532F" w14:textId="7A8783DF" w:rsidR="00443B4A" w:rsidRPr="000B6E06" w:rsidRDefault="003B0F1C">
      <w:pPr>
        <w:pStyle w:val="Dato"/>
        <w:rPr>
          <w:rFonts w:cstheme="majorHAnsi"/>
        </w:rPr>
      </w:pPr>
      <w:r w:rsidRPr="000B6E06">
        <w:rPr>
          <w:rFonts w:cstheme="majorHAnsi"/>
        </w:rPr>
        <w:t xml:space="preserve">Date </w:t>
      </w:r>
    </w:p>
    <w:p w14:paraId="292E5330" w14:textId="3BDB0B5B" w:rsidR="00443B4A" w:rsidRDefault="003B0F1C" w:rsidP="001A7F66">
      <w:pPr>
        <w:pStyle w:val="Abstract"/>
      </w:pPr>
      <w:r>
        <w:t xml:space="preserve">Abstract </w:t>
      </w:r>
    </w:p>
    <w:p w14:paraId="292E5331" w14:textId="67793AF8" w:rsidR="00443B4A" w:rsidRDefault="003B0F1C" w:rsidP="00952879">
      <w:pPr>
        <w:pStyle w:val="Overskrift1"/>
        <w:framePr w:wrap="notBeside"/>
      </w:pPr>
      <w:bookmarkStart w:id="0" w:name="heading-1"/>
      <w:r w:rsidRPr="00FC37C8">
        <w:lastRenderedPageBreak/>
        <w:t>Heading</w:t>
      </w:r>
      <w:r>
        <w:t xml:space="preserve"> 1 </w:t>
      </w:r>
      <w:bookmarkEnd w:id="0"/>
    </w:p>
    <w:p w14:paraId="292E5332" w14:textId="0BAD9E9E" w:rsidR="00443B4A" w:rsidRDefault="003B0F1C" w:rsidP="001A7F66">
      <w:pPr>
        <w:pStyle w:val="Overskrift2"/>
      </w:pPr>
      <w:bookmarkStart w:id="1" w:name="heading-2"/>
      <w:r>
        <w:t xml:space="preserve">Heading 2 </w:t>
      </w:r>
      <w:bookmarkEnd w:id="1"/>
    </w:p>
    <w:p w14:paraId="292E5333" w14:textId="5833B839" w:rsidR="00443B4A" w:rsidRDefault="003B0F1C" w:rsidP="00952879">
      <w:pPr>
        <w:pStyle w:val="Overskrift3"/>
      </w:pPr>
      <w:bookmarkStart w:id="2" w:name="heading-3"/>
      <w:r>
        <w:t xml:space="preserve">Heading 3 </w:t>
      </w:r>
      <w:bookmarkEnd w:id="2"/>
    </w:p>
    <w:p w14:paraId="292E5334" w14:textId="77777777" w:rsidR="00443B4A" w:rsidRDefault="003B0F1C" w:rsidP="001A7F66">
      <w:pPr>
        <w:pStyle w:val="Overskrift4"/>
      </w:pPr>
      <w:bookmarkStart w:id="3" w:name="heading-4"/>
      <w:r>
        <w:t xml:space="preserve"> Heading 4 </w:t>
      </w:r>
      <w:bookmarkEnd w:id="3"/>
    </w:p>
    <w:p w14:paraId="292E5335" w14:textId="77777777" w:rsidR="00443B4A" w:rsidRDefault="003B0F1C">
      <w:pPr>
        <w:pStyle w:val="Overskrift5"/>
      </w:pPr>
      <w:bookmarkStart w:id="4" w:name="heading-5"/>
      <w:r>
        <w:t xml:space="preserve"> Heading 5 </w:t>
      </w:r>
      <w:bookmarkEnd w:id="4"/>
    </w:p>
    <w:p w14:paraId="292E5336" w14:textId="77777777" w:rsidR="00443B4A" w:rsidRDefault="003B0F1C" w:rsidP="001A7F66">
      <w:pPr>
        <w:pStyle w:val="Overskrift6"/>
      </w:pPr>
      <w:bookmarkStart w:id="5" w:name="heading-6"/>
      <w:r>
        <w:t xml:space="preserve"> Heading 6 </w:t>
      </w:r>
      <w:bookmarkEnd w:id="5"/>
    </w:p>
    <w:p w14:paraId="292E5337" w14:textId="77777777" w:rsidR="00443B4A" w:rsidRDefault="003B0F1C" w:rsidP="001A7F66">
      <w:pPr>
        <w:pStyle w:val="Overskrift7"/>
      </w:pPr>
      <w:bookmarkStart w:id="6" w:name="heading-7"/>
      <w:r>
        <w:t xml:space="preserve"> Heading 7 </w:t>
      </w:r>
      <w:bookmarkEnd w:id="6"/>
    </w:p>
    <w:p w14:paraId="292E5338" w14:textId="77777777" w:rsidR="00443B4A" w:rsidRDefault="003B0F1C" w:rsidP="001A7F66">
      <w:pPr>
        <w:pStyle w:val="Overskrift8"/>
      </w:pPr>
      <w:bookmarkStart w:id="7" w:name="heading-8"/>
      <w:r>
        <w:t xml:space="preserve"> Heading 8 </w:t>
      </w:r>
      <w:bookmarkEnd w:id="7"/>
    </w:p>
    <w:p w14:paraId="292E5339" w14:textId="77777777" w:rsidR="00443B4A" w:rsidRDefault="003B0F1C" w:rsidP="001A7F66">
      <w:pPr>
        <w:pStyle w:val="Overskrift9"/>
      </w:pPr>
      <w:bookmarkStart w:id="8" w:name="heading-9"/>
      <w:r>
        <w:t xml:space="preserve"> Heading 9 </w:t>
      </w:r>
      <w:bookmarkEnd w:id="8"/>
    </w:p>
    <w:p w14:paraId="292E533A" w14:textId="77777777" w:rsidR="00443B4A" w:rsidRPr="00CA7BD0" w:rsidRDefault="003B0F1C" w:rsidP="00CA7BD0">
      <w:pPr>
        <w:pStyle w:val="FirstParagraph"/>
      </w:pPr>
      <w:r w:rsidRPr="00CA7BD0">
        <w:t xml:space="preserve"> First Paragraph. </w:t>
      </w:r>
    </w:p>
    <w:p w14:paraId="58D82F54" w14:textId="77777777" w:rsidR="00D75918" w:rsidRPr="00EB6AD4" w:rsidRDefault="003B0F1C" w:rsidP="00EB6AD4">
      <w:pPr>
        <w:pStyle w:val="Brdtekst"/>
      </w:pPr>
      <w:r w:rsidRPr="00EB6AD4">
        <w:t xml:space="preserve"> Body Text. </w:t>
      </w:r>
    </w:p>
    <w:p w14:paraId="292E533B" w14:textId="2374F498" w:rsidR="00443B4A" w:rsidRDefault="003B0F1C" w:rsidP="00EB6AD4">
      <w:pPr>
        <w:pStyle w:val="Brdtekst"/>
      </w:pPr>
      <w:r>
        <w:t xml:space="preserve">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10">
        <w:r>
          <w:rPr>
            <w:rStyle w:val="Hyperkobling"/>
          </w:rPr>
          <w:t xml:space="preserve"> Hyperlink </w:t>
        </w:r>
      </w:hyperlink>
      <w:r>
        <w:t xml:space="preserve"> .     Footnote. </w:t>
      </w:r>
      <w:r>
        <w:rPr>
          <w:rStyle w:val="Fotnotereferanse"/>
        </w:rPr>
        <w:footnoteReference w:id="2"/>
      </w:r>
    </w:p>
    <w:p w14:paraId="4D063B97" w14:textId="210C1CFD" w:rsidR="001E6242" w:rsidRPr="001A7F66" w:rsidRDefault="00643FB9" w:rsidP="00A8129C">
      <w:pPr>
        <w:pStyle w:val="Compact"/>
      </w:pPr>
      <w:r w:rsidRPr="001A7F66">
        <w:t>Bullet point list.</w:t>
      </w:r>
    </w:p>
    <w:p w14:paraId="24385502" w14:textId="6F748376" w:rsidR="00E0130D" w:rsidRPr="001A7F66" w:rsidRDefault="00E0130D" w:rsidP="001A7F66">
      <w:r w:rsidRPr="001A7F66">
        <w:t>Other text</w:t>
      </w:r>
    </w:p>
    <w:p w14:paraId="292E533C" w14:textId="3568787F" w:rsidR="00443B4A" w:rsidRPr="00647D47" w:rsidRDefault="003B0F1C" w:rsidP="00647D47">
      <w:pPr>
        <w:pStyle w:val="Blokktekst"/>
      </w:pPr>
      <w:r>
        <w:t xml:space="preserve"> </w:t>
      </w:r>
      <w:r w:rsidR="00913416">
        <w:tab/>
      </w:r>
      <w:r w:rsidR="00913416">
        <w:tab/>
      </w:r>
      <w:r w:rsidR="000E3584">
        <w:tab/>
      </w:r>
      <w:r w:rsidRPr="00647D47">
        <w:t xml:space="preserve">Block Text. </w:t>
      </w:r>
      <w:r w:rsidR="001A56D6" w:rsidRPr="00647D47">
        <w:tab/>
      </w:r>
    </w:p>
    <w:p w14:paraId="292E533D" w14:textId="3E2608F7" w:rsidR="00443B4A" w:rsidRDefault="003B0F1C" w:rsidP="00D26A63">
      <w:pPr>
        <w:pStyle w:val="TableCaption"/>
      </w:pPr>
      <w:r>
        <w:t xml:space="preserve">Table </w:t>
      </w:r>
      <w:r w:rsidRPr="00D26A63">
        <w:t>caption</w:t>
      </w:r>
      <w:r>
        <w:t xml:space="preserve">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64"/>
        <w:gridCol w:w="764"/>
      </w:tblGrid>
      <w:tr w:rsidR="00443B4A" w14:paraId="292E5340" w14:textId="77777777" w:rsidTr="002779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92E533E" w14:textId="77777777" w:rsidR="00443B4A" w:rsidRDefault="003B0F1C" w:rsidP="00A8129C">
            <w:pPr>
              <w:pStyle w:val="Compact"/>
            </w:pPr>
            <w:r>
              <w:t xml:space="preserve"> </w:t>
            </w:r>
            <w:r w:rsidRPr="00A8129C">
              <w:t>Table</w:t>
            </w:r>
            <w:r>
              <w:t xml:space="preserve"> </w:t>
            </w:r>
          </w:p>
        </w:tc>
        <w:tc>
          <w:tcPr>
            <w:tcW w:w="0" w:type="auto"/>
          </w:tcPr>
          <w:p w14:paraId="292E533F" w14:textId="77777777" w:rsidR="00443B4A" w:rsidRDefault="003B0F1C" w:rsidP="00A8129C">
            <w:pPr>
              <w:pStyle w:val="Compact"/>
            </w:pPr>
            <w:r>
              <w:t xml:space="preserve"> Table </w:t>
            </w:r>
          </w:p>
        </w:tc>
      </w:tr>
      <w:tr w:rsidR="00443B4A" w14:paraId="292E5343" w14:textId="77777777" w:rsidTr="00277932">
        <w:trPr>
          <w:jc w:val="center"/>
        </w:trPr>
        <w:tc>
          <w:tcPr>
            <w:tcW w:w="0" w:type="auto"/>
          </w:tcPr>
          <w:p w14:paraId="292E5341" w14:textId="77777777" w:rsidR="00443B4A" w:rsidRDefault="003B0F1C" w:rsidP="00A8129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92E5342" w14:textId="77777777" w:rsidR="00443B4A" w:rsidRDefault="003B0F1C" w:rsidP="00A8129C">
            <w:pPr>
              <w:pStyle w:val="Compact"/>
            </w:pPr>
            <w:r>
              <w:t xml:space="preserve"> 2 </w:t>
            </w:r>
          </w:p>
        </w:tc>
      </w:tr>
    </w:tbl>
    <w:p w14:paraId="292E5344" w14:textId="5432B71C" w:rsidR="00443B4A" w:rsidRDefault="003B0F1C" w:rsidP="00D26A63">
      <w:pPr>
        <w:pStyle w:val="ImageCaption"/>
      </w:pPr>
      <w:r>
        <w:lastRenderedPageBreak/>
        <w:t xml:space="preserve">Image Caption </w:t>
      </w:r>
    </w:p>
    <w:p w14:paraId="292E5345" w14:textId="77777777" w:rsidR="00443B4A" w:rsidRDefault="003B0F1C" w:rsidP="001A7F66">
      <w:pPr>
        <w:pStyle w:val="DefinitionTerm"/>
      </w:pPr>
      <w:r>
        <w:t xml:space="preserve"> DefinitionTerm </w:t>
      </w:r>
    </w:p>
    <w:p w14:paraId="292E5346" w14:textId="77777777" w:rsidR="00443B4A" w:rsidRDefault="003B0F1C" w:rsidP="001A7F66">
      <w:pPr>
        <w:pStyle w:val="Definition"/>
      </w:pPr>
      <w:r>
        <w:t xml:space="preserve"> Definition </w:t>
      </w:r>
    </w:p>
    <w:p w14:paraId="292E5347" w14:textId="77777777" w:rsidR="00443B4A" w:rsidRDefault="003B0F1C" w:rsidP="001A7F66">
      <w:pPr>
        <w:pStyle w:val="DefinitionTerm"/>
      </w:pPr>
      <w:r>
        <w:t xml:space="preserve"> DefinitionTerm </w:t>
      </w:r>
    </w:p>
    <w:p w14:paraId="292E5348" w14:textId="77777777" w:rsidR="00443B4A" w:rsidRDefault="003B0F1C" w:rsidP="001A7F66">
      <w:pPr>
        <w:pStyle w:val="Definition"/>
      </w:pPr>
      <w:r>
        <w:t xml:space="preserve"> Definition </w:t>
      </w:r>
    </w:p>
    <w:p w14:paraId="6C8693F8" w14:textId="77777777" w:rsidR="00C00BFB" w:rsidRDefault="00C00BFB" w:rsidP="001A7F66">
      <w:pPr>
        <w:pStyle w:val="Definition"/>
      </w:pPr>
    </w:p>
    <w:sectPr w:rsidR="00C00BFB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FE538" w14:textId="77777777" w:rsidR="00EC499F" w:rsidRDefault="00EC499F" w:rsidP="001A7F66">
      <w:r>
        <w:separator/>
      </w:r>
    </w:p>
  </w:endnote>
  <w:endnote w:type="continuationSeparator" w:id="0">
    <w:p w14:paraId="38B99FA7" w14:textId="77777777" w:rsidR="00EC499F" w:rsidRDefault="00EC499F" w:rsidP="001A7F66">
      <w:r>
        <w:continuationSeparator/>
      </w:r>
    </w:p>
  </w:endnote>
  <w:endnote w:type="continuationNotice" w:id="1">
    <w:p w14:paraId="4D6E7673" w14:textId="77777777" w:rsidR="00EC499F" w:rsidRDefault="00EC499F" w:rsidP="001A7F6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B59A5" w14:textId="77777777" w:rsidR="00EC499F" w:rsidRDefault="00EC499F" w:rsidP="001A7F66">
      <w:r>
        <w:separator/>
      </w:r>
    </w:p>
  </w:footnote>
  <w:footnote w:type="continuationSeparator" w:id="0">
    <w:p w14:paraId="19464B4A" w14:textId="77777777" w:rsidR="00EC499F" w:rsidRDefault="00EC499F" w:rsidP="001A7F66">
      <w:r>
        <w:continuationSeparator/>
      </w:r>
    </w:p>
  </w:footnote>
  <w:footnote w:type="continuationNotice" w:id="1">
    <w:p w14:paraId="316F9060" w14:textId="77777777" w:rsidR="00EC499F" w:rsidRDefault="00EC499F" w:rsidP="001A7F66"/>
  </w:footnote>
  <w:footnote w:id="2">
    <w:p w14:paraId="292E534B" w14:textId="77777777" w:rsidR="00443B4A" w:rsidRDefault="003B0F1C" w:rsidP="001A7F66">
      <w:pPr>
        <w:pStyle w:val="Fotnotetekst"/>
      </w:pPr>
      <w:r>
        <w:rPr>
          <w:rStyle w:val="Fotnotereferans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14AF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042E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18C56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8C7C2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1EA88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9A82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7CFA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1A484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98FF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8842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B7E073F"/>
    <w:multiLevelType w:val="hybridMultilevel"/>
    <w:tmpl w:val="640472C8"/>
    <w:lvl w:ilvl="0" w:tplc="0414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43CD6385"/>
    <w:multiLevelType w:val="multilevel"/>
    <w:tmpl w:val="0414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num w:numId="1" w16cid:durableId="1214973256">
    <w:abstractNumId w:val="11"/>
  </w:num>
  <w:num w:numId="2" w16cid:durableId="1011426">
    <w:abstractNumId w:val="8"/>
  </w:num>
  <w:num w:numId="3" w16cid:durableId="905992314">
    <w:abstractNumId w:val="3"/>
  </w:num>
  <w:num w:numId="4" w16cid:durableId="346373458">
    <w:abstractNumId w:val="2"/>
  </w:num>
  <w:num w:numId="5" w16cid:durableId="464662500">
    <w:abstractNumId w:val="1"/>
  </w:num>
  <w:num w:numId="6" w16cid:durableId="520290319">
    <w:abstractNumId w:val="0"/>
  </w:num>
  <w:num w:numId="7" w16cid:durableId="1426655940">
    <w:abstractNumId w:val="9"/>
  </w:num>
  <w:num w:numId="8" w16cid:durableId="1301348416">
    <w:abstractNumId w:val="7"/>
  </w:num>
  <w:num w:numId="9" w16cid:durableId="939066543">
    <w:abstractNumId w:val="6"/>
  </w:num>
  <w:num w:numId="10" w16cid:durableId="1044674982">
    <w:abstractNumId w:val="5"/>
  </w:num>
  <w:num w:numId="11" w16cid:durableId="421224606">
    <w:abstractNumId w:val="4"/>
  </w:num>
  <w:num w:numId="12" w16cid:durableId="824781908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43B4A"/>
    <w:rsid w:val="0004162B"/>
    <w:rsid w:val="000A4918"/>
    <w:rsid w:val="000B6E06"/>
    <w:rsid w:val="000E3584"/>
    <w:rsid w:val="00152AA0"/>
    <w:rsid w:val="001905FF"/>
    <w:rsid w:val="00196A85"/>
    <w:rsid w:val="001A56D6"/>
    <w:rsid w:val="001A7F66"/>
    <w:rsid w:val="001E6242"/>
    <w:rsid w:val="002757F6"/>
    <w:rsid w:val="00277932"/>
    <w:rsid w:val="002C58A3"/>
    <w:rsid w:val="002C5FE0"/>
    <w:rsid w:val="002D175E"/>
    <w:rsid w:val="00321CE0"/>
    <w:rsid w:val="003B0F1C"/>
    <w:rsid w:val="003E24A9"/>
    <w:rsid w:val="0040552D"/>
    <w:rsid w:val="0041316F"/>
    <w:rsid w:val="00443B4A"/>
    <w:rsid w:val="004561E2"/>
    <w:rsid w:val="0046132E"/>
    <w:rsid w:val="00604899"/>
    <w:rsid w:val="006116F7"/>
    <w:rsid w:val="00643FB9"/>
    <w:rsid w:val="00647D47"/>
    <w:rsid w:val="00696A36"/>
    <w:rsid w:val="006A4967"/>
    <w:rsid w:val="006F32E3"/>
    <w:rsid w:val="006F3F4F"/>
    <w:rsid w:val="00726AC2"/>
    <w:rsid w:val="00873933"/>
    <w:rsid w:val="008B0ABF"/>
    <w:rsid w:val="00904097"/>
    <w:rsid w:val="00910CEE"/>
    <w:rsid w:val="00913416"/>
    <w:rsid w:val="00952879"/>
    <w:rsid w:val="009B3894"/>
    <w:rsid w:val="009E420F"/>
    <w:rsid w:val="00A3744E"/>
    <w:rsid w:val="00A6001B"/>
    <w:rsid w:val="00A74291"/>
    <w:rsid w:val="00A8129C"/>
    <w:rsid w:val="00AA1A6A"/>
    <w:rsid w:val="00AE0A74"/>
    <w:rsid w:val="00B57F32"/>
    <w:rsid w:val="00B77E53"/>
    <w:rsid w:val="00B84746"/>
    <w:rsid w:val="00BF16E0"/>
    <w:rsid w:val="00C00BFB"/>
    <w:rsid w:val="00C87D1C"/>
    <w:rsid w:val="00C95C11"/>
    <w:rsid w:val="00CA7BD0"/>
    <w:rsid w:val="00CC13FF"/>
    <w:rsid w:val="00D26A63"/>
    <w:rsid w:val="00D61265"/>
    <w:rsid w:val="00D63CFC"/>
    <w:rsid w:val="00D75918"/>
    <w:rsid w:val="00D80EDE"/>
    <w:rsid w:val="00E0130D"/>
    <w:rsid w:val="00E82676"/>
    <w:rsid w:val="00E935C5"/>
    <w:rsid w:val="00EA4BC0"/>
    <w:rsid w:val="00EA4C4E"/>
    <w:rsid w:val="00EB6AD4"/>
    <w:rsid w:val="00EC499F"/>
    <w:rsid w:val="00F73201"/>
    <w:rsid w:val="00FC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2E532C"/>
  <w15:docId w15:val="{6EC1AB3C-1CD4-469F-B219-21E038FF0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0ABF"/>
    <w:pPr>
      <w:spacing w:before="240" w:after="0"/>
      <w:ind w:left="794"/>
    </w:pPr>
    <w:rPr>
      <w:sz w:val="21"/>
      <w:szCs w:val="21"/>
    </w:rPr>
  </w:style>
  <w:style w:type="paragraph" w:styleId="Overskrift1">
    <w:name w:val="heading 1"/>
    <w:next w:val="Brdtekst"/>
    <w:uiPriority w:val="9"/>
    <w:qFormat/>
    <w:rsid w:val="00952879"/>
    <w:pPr>
      <w:keepNext/>
      <w:keepLines/>
      <w:pageBreakBefore/>
      <w:framePr w:wrap="notBeside" w:vAnchor="text" w:hAnchor="text" w:y="1"/>
      <w:suppressAutoHyphens/>
      <w:spacing w:before="1077" w:after="1134" w:line="520" w:lineRule="atLeast"/>
      <w:ind w:left="431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7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952879"/>
    <w:pPr>
      <w:keepNext/>
      <w:keepLines/>
      <w:suppressAutoHyphens/>
      <w:spacing w:before="454" w:after="23" w:line="330" w:lineRule="atLeast"/>
      <w:ind w:left="578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1"/>
      <w:szCs w:val="31"/>
    </w:rPr>
  </w:style>
  <w:style w:type="paragraph" w:styleId="Overskrift3">
    <w:name w:val="heading 3"/>
    <w:next w:val="Brdtekst"/>
    <w:uiPriority w:val="9"/>
    <w:unhideWhenUsed/>
    <w:qFormat/>
    <w:rsid w:val="00952879"/>
    <w:pPr>
      <w:keepNext/>
      <w:keepLines/>
      <w:suppressAutoHyphens/>
      <w:spacing w:before="499" w:after="32" w:line="290" w:lineRule="atLeast"/>
      <w:ind w:left="794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7"/>
    </w:rPr>
  </w:style>
  <w:style w:type="paragraph" w:styleId="Overskrift4">
    <w:name w:val="heading 4"/>
    <w:basedOn w:val="Normal"/>
    <w:next w:val="Brdtekst"/>
    <w:uiPriority w:val="9"/>
    <w:unhideWhenUsed/>
    <w:qFormat/>
    <w:rsid w:val="00C87D1C"/>
    <w:pPr>
      <w:keepNext/>
      <w:keepLines/>
      <w:suppressAutoHyphens/>
      <w:spacing w:before="340" w:line="270" w:lineRule="atLeast"/>
      <w:outlineLvl w:val="3"/>
    </w:pPr>
    <w:rPr>
      <w:rFonts w:asciiTheme="majorHAnsi" w:eastAsiaTheme="majorEastAsia" w:hAnsiTheme="majorHAnsi" w:cstheme="majorBidi"/>
      <w:bCs/>
      <w:color w:val="000000" w:themeColor="text1"/>
      <w:sz w:val="25"/>
    </w:rPr>
  </w:style>
  <w:style w:type="paragraph" w:styleId="Overskrift5">
    <w:name w:val="heading 5"/>
    <w:next w:val="Brdtekst"/>
    <w:uiPriority w:val="9"/>
    <w:unhideWhenUsed/>
    <w:qFormat/>
    <w:rsid w:val="00BF16E0"/>
    <w:pPr>
      <w:keepNext/>
      <w:keepLines/>
      <w:suppressAutoHyphens/>
      <w:spacing w:before="340" w:after="0" w:line="270" w:lineRule="atLeast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25"/>
    </w:rPr>
  </w:style>
  <w:style w:type="paragraph" w:styleId="Overskrift6">
    <w:name w:val="heading 6"/>
    <w:basedOn w:val="Normal"/>
    <w:next w:val="Brdtekst"/>
    <w:uiPriority w:val="9"/>
    <w:unhideWhenUsed/>
    <w:qFormat/>
    <w:rsid w:val="00904097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Overskrift7">
    <w:name w:val="heading 7"/>
    <w:basedOn w:val="Normal"/>
    <w:next w:val="Brdtekst"/>
    <w:uiPriority w:val="9"/>
    <w:unhideWhenUsed/>
    <w:qFormat/>
    <w:rsid w:val="00904097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Overskrift8">
    <w:name w:val="heading 8"/>
    <w:basedOn w:val="Normal"/>
    <w:next w:val="Brdtekst"/>
    <w:uiPriority w:val="9"/>
    <w:unhideWhenUsed/>
    <w:qFormat/>
    <w:rsid w:val="00904097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Overskrift9">
    <w:name w:val="heading 9"/>
    <w:basedOn w:val="Normal"/>
    <w:next w:val="Brdtekst"/>
    <w:uiPriority w:val="9"/>
    <w:unhideWhenUsed/>
    <w:qFormat/>
    <w:rsid w:val="00904097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EB6AD4"/>
    <w:pPr>
      <w:spacing w:before="0" w:line="320" w:lineRule="exact"/>
      <w:ind w:firstLine="255"/>
      <w:jc w:val="both"/>
    </w:pPr>
  </w:style>
  <w:style w:type="paragraph" w:customStyle="1" w:styleId="FirstParagraph">
    <w:name w:val="First Paragraph"/>
    <w:basedOn w:val="Brdtekst"/>
    <w:next w:val="Brdtekst"/>
    <w:qFormat/>
    <w:rsid w:val="00CA7BD0"/>
    <w:pPr>
      <w:spacing w:before="159" w:line="320" w:lineRule="atLeast"/>
      <w:ind w:firstLine="0"/>
    </w:pPr>
  </w:style>
  <w:style w:type="paragraph" w:customStyle="1" w:styleId="Compact">
    <w:name w:val="Compact"/>
    <w:basedOn w:val="Brdtekst"/>
    <w:qFormat/>
    <w:rsid w:val="00A8129C"/>
    <w:pPr>
      <w:spacing w:after="240" w:line="240" w:lineRule="auto"/>
      <w:ind w:left="0" w:firstLine="0"/>
      <w:jc w:val="left"/>
    </w:pPr>
  </w:style>
  <w:style w:type="paragraph" w:styleId="Tittel">
    <w:name w:val="Title"/>
    <w:basedOn w:val="Normal"/>
    <w:next w:val="Brdtekst"/>
    <w:qFormat/>
    <w:rsid w:val="0046132E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46"/>
      <w:szCs w:val="46"/>
    </w:rPr>
  </w:style>
  <w:style w:type="paragraph" w:styleId="Undertittel">
    <w:name w:val="Subtitle"/>
    <w:next w:val="Brdtekst"/>
    <w:qFormat/>
    <w:rsid w:val="00910CEE"/>
    <w:pPr>
      <w:keepNext/>
      <w:keepLines/>
      <w:spacing w:before="240" w:after="240"/>
    </w:pPr>
    <w:rPr>
      <w:rFonts w:asciiTheme="majorHAnsi" w:eastAsiaTheme="majorEastAsia" w:hAnsiTheme="majorHAnsi" w:cstheme="majorBidi"/>
      <w:b/>
      <w:bCs/>
      <w:color w:val="000000" w:themeColor="text1"/>
      <w:sz w:val="31"/>
      <w:szCs w:val="30"/>
    </w:rPr>
  </w:style>
  <w:style w:type="paragraph" w:customStyle="1" w:styleId="Author">
    <w:name w:val="Author"/>
    <w:next w:val="Brdtekst"/>
    <w:qFormat/>
    <w:rsid w:val="00321CE0"/>
    <w:pPr>
      <w:keepNext/>
      <w:keepLines/>
      <w:jc w:val="center"/>
    </w:pPr>
    <w:rPr>
      <w:sz w:val="25"/>
    </w:rPr>
  </w:style>
  <w:style w:type="paragraph" w:styleId="Dato">
    <w:name w:val="Date"/>
    <w:next w:val="Brdtekst"/>
    <w:qFormat/>
    <w:rsid w:val="000B6E06"/>
    <w:pPr>
      <w:keepNext/>
      <w:keepLines/>
    </w:pPr>
    <w:rPr>
      <w:rFonts w:asciiTheme="majorHAnsi" w:hAnsiTheme="majorHAnsi"/>
      <w:sz w:val="25"/>
    </w:rPr>
  </w:style>
  <w:style w:type="paragraph" w:customStyle="1" w:styleId="Abstract">
    <w:name w:val="Abstract"/>
    <w:basedOn w:val="Normal"/>
    <w:next w:val="Brdtekst"/>
    <w:qFormat/>
    <w:rsid w:val="0041316F"/>
    <w:pPr>
      <w:spacing w:before="159" w:line="320" w:lineRule="atLeast"/>
    </w:pPr>
    <w:rPr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rsid w:val="00647D47"/>
    <w:pPr>
      <w:spacing w:before="159"/>
      <w:ind w:left="0" w:firstLine="0"/>
    </w:pPr>
    <w:rPr>
      <w:i/>
      <w:iCs/>
    </w:rPr>
  </w:style>
  <w:style w:type="paragraph" w:styleId="Fotnotetekst">
    <w:name w:val="footnote text"/>
    <w:basedOn w:val="Normal"/>
    <w:uiPriority w:val="9"/>
    <w:unhideWhenUsed/>
    <w:qFormat/>
    <w:rsid w:val="000A4918"/>
    <w:pPr>
      <w:spacing w:line="220" w:lineRule="atLeast"/>
      <w:jc w:val="both"/>
    </w:pPr>
    <w:rPr>
      <w:sz w:val="17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rsid w:val="00D26A63"/>
    <w:pPr>
      <w:spacing w:before="120" w:after="0" w:line="220" w:lineRule="atLeast"/>
    </w:pPr>
    <w:rPr>
      <w:rFonts w:asciiTheme="majorHAnsi" w:hAnsiTheme="majorHAnsi"/>
      <w:b/>
      <w:i w:val="0"/>
      <w:color w:val="000000" w:themeColor="text1"/>
    </w:rPr>
  </w:style>
  <w:style w:type="paragraph" w:customStyle="1" w:styleId="ImageCaption">
    <w:name w:val="Image Caption"/>
    <w:basedOn w:val="Bildetekst"/>
    <w:rsid w:val="00D26A63"/>
    <w:pPr>
      <w:spacing w:before="120" w:after="0" w:line="220" w:lineRule="atLeast"/>
    </w:pPr>
    <w:rPr>
      <w:rFonts w:asciiTheme="majorHAnsi" w:hAnsiTheme="majorHAnsi"/>
      <w:b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next w:val="Brdtekst"/>
    <w:uiPriority w:val="39"/>
    <w:unhideWhenUsed/>
    <w:qFormat/>
    <w:rsid w:val="003B0F1C"/>
    <w:pPr>
      <w:spacing w:before="240" w:line="259" w:lineRule="auto"/>
    </w:pPr>
    <w:rPr>
      <w:rFonts w:asciiTheme="majorHAnsi" w:eastAsiaTheme="majorEastAsia" w:hAnsiTheme="majorHAnsi" w:cstheme="majorBidi"/>
      <w:b/>
      <w:color w:val="000000" w:themeColor="text1"/>
      <w:sz w:val="47"/>
      <w:szCs w:val="32"/>
    </w:rPr>
  </w:style>
  <w:style w:type="character" w:customStyle="1" w:styleId="BrdtekstTegn">
    <w:name w:val="Brødtekst Tegn"/>
    <w:basedOn w:val="Standardskriftforavsnitt"/>
    <w:link w:val="Brdtekst"/>
    <w:rsid w:val="00EB6AD4"/>
    <w:rPr>
      <w:sz w:val="21"/>
      <w:szCs w:val="21"/>
    </w:rPr>
  </w:style>
  <w:style w:type="paragraph" w:styleId="Topptekst">
    <w:name w:val="header"/>
    <w:basedOn w:val="Normal"/>
    <w:link w:val="TopptekstTegn"/>
    <w:semiHidden/>
    <w:unhideWhenUsed/>
    <w:rsid w:val="00726AC2"/>
    <w:pPr>
      <w:tabs>
        <w:tab w:val="center" w:pos="4513"/>
        <w:tab w:val="right" w:pos="9026"/>
      </w:tabs>
    </w:pPr>
  </w:style>
  <w:style w:type="character" w:customStyle="1" w:styleId="TopptekstTegn">
    <w:name w:val="Topptekst Tegn"/>
    <w:basedOn w:val="Standardskriftforavsnitt"/>
    <w:link w:val="Topptekst"/>
    <w:semiHidden/>
    <w:rsid w:val="00726AC2"/>
  </w:style>
  <w:style w:type="paragraph" w:styleId="Bunntekst">
    <w:name w:val="footer"/>
    <w:basedOn w:val="Normal"/>
    <w:link w:val="BunntekstTegn"/>
    <w:semiHidden/>
    <w:unhideWhenUsed/>
    <w:rsid w:val="00726AC2"/>
    <w:pPr>
      <w:tabs>
        <w:tab w:val="center" w:pos="4513"/>
        <w:tab w:val="right" w:pos="9026"/>
      </w:tabs>
    </w:pPr>
  </w:style>
  <w:style w:type="character" w:customStyle="1" w:styleId="BunntekstTegn">
    <w:name w:val="Bunntekst Tegn"/>
    <w:basedOn w:val="Standardskriftforavsnitt"/>
    <w:link w:val="Bunntekst"/>
    <w:semiHidden/>
    <w:rsid w:val="00726A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://example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649e07-22d4-406f-99dd-aa1e874f2b2c">
      <Terms xmlns="http://schemas.microsoft.com/office/infopath/2007/PartnerControls"/>
    </lcf76f155ced4ddcb4097134ff3c332f>
    <TaxCatchAll xmlns="568b4d0a-3dda-4725-b661-4c857381ca1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C46BE4C599BA542BB4AC4820D265A8D" ma:contentTypeVersion="16" ma:contentTypeDescription="Opprett et nytt dokument." ma:contentTypeScope="" ma:versionID="6601c74ca1f59b4983c37db1cbcb4e31">
  <xsd:schema xmlns:xsd="http://www.w3.org/2001/XMLSchema" xmlns:xs="http://www.w3.org/2001/XMLSchema" xmlns:p="http://schemas.microsoft.com/office/2006/metadata/properties" xmlns:ns2="54649e07-22d4-406f-99dd-aa1e874f2b2c" xmlns:ns3="568b4d0a-3dda-4725-b661-4c857381ca1d" targetNamespace="http://schemas.microsoft.com/office/2006/metadata/properties" ma:root="true" ma:fieldsID="810c9dc0811ed606b18189cd201f1864" ns2:_="" ns3:_="">
    <xsd:import namespace="54649e07-22d4-406f-99dd-aa1e874f2b2c"/>
    <xsd:import namespace="568b4d0a-3dda-4725-b661-4c857381ca1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649e07-22d4-406f-99dd-aa1e874f2b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Bildemerkelapper" ma:readOnly="false" ma:fieldId="{5cf76f15-5ced-4ddc-b409-7134ff3c332f}" ma:taxonomyMulti="true" ma:sspId="9e38e3b8-c49d-4d39-b090-a295a8e129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8b4d0a-3dda-4725-b661-4c857381ca1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6bcb4ada-1bf6-4e17-b722-45f7243f6ee5}" ma:internalName="TaxCatchAll" ma:showField="CatchAllData" ma:web="568b4d0a-3dda-4725-b661-4c857381ca1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A940D2-6E31-4DA6-BDEC-84BFFE95242E}">
  <ds:schemaRefs>
    <ds:schemaRef ds:uri="http://schemas.microsoft.com/office/2006/metadata/properties"/>
    <ds:schemaRef ds:uri="http://schemas.microsoft.com/office/infopath/2007/PartnerControls"/>
    <ds:schemaRef ds:uri="7f578f00-66a8-4c4d-bbce-dd3d3cb93572"/>
    <ds:schemaRef ds:uri="680dfa87-625d-4019-a1f9-8d32cbbadbad"/>
  </ds:schemaRefs>
</ds:datastoreItem>
</file>

<file path=customXml/itemProps2.xml><?xml version="1.0" encoding="utf-8"?>
<ds:datastoreItem xmlns:ds="http://schemas.openxmlformats.org/officeDocument/2006/customXml" ds:itemID="{BAFFFB52-D4F1-4F79-8FC3-C2C574B16D29}"/>
</file>

<file path=customXml/itemProps3.xml><?xml version="1.0" encoding="utf-8"?>
<ds:datastoreItem xmlns:ds="http://schemas.openxmlformats.org/officeDocument/2006/customXml" ds:itemID="{4C32E823-4497-4EF6-9657-829DDFDE14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71</Words>
  <Characters>380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phan Daus / NIFU</cp:lastModifiedBy>
  <cp:revision>63</cp:revision>
  <dcterms:created xsi:type="dcterms:W3CDTF">2017-12-27T05:22:00Z</dcterms:created>
  <dcterms:modified xsi:type="dcterms:W3CDTF">2023-12-14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C09B0131D89A4E8F1449CD35C45857</vt:lpwstr>
  </property>
  <property fmtid="{D5CDD505-2E9C-101B-9397-08002B2CF9AE}" pid="3" name="MediaServiceImageTags">
    <vt:lpwstr/>
  </property>
</Properties>
</file>